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1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สวัสดีค่ะ      สวัสดีค่ะ     ที่ราบได้ยินนะคะ ไม่ได้ยินเด้อ                  สวัสดีค่ะพี่ราบ  OK      วันนี้นะคะ  ให้เปิดเว็บ   เว็บมหาลัยเข้าเว็บไซต์มหาวิทยาลัยค่ะ   snru หน่อยเข้าเว็บ sn อายุของเรา             ให้ทุกคนเข้าเว็บมหาลัยนะคะพี่ 3 ก็ต้องดูนะคะเพราะว่า Apple ปีหน้ามีฝึกงานเดี๋ยวจะได้ไปฝึกงาน ต้องรู้ว่าจะไปลงข้อมูลได้ที่ไหน       เปิดเสร็จหรือยัง    เปิดนะคะให้เข้าตี 3 ก็เข้านะ  เข้าเว็บเว็บของมหาลัย snru น่ะเข้า snru นะคะ         ให้เปิดเข้าเว็บไซต์ของมหาวิทยาลัยนะคะ     ถ้าใครเข้ามาแล้วให้เข้าไปที่คณะ นะคะคณะ  เลื่อนลงมาจนสุดเลย ไม้สักหน้า   น่ารักนะคะ ไปสุดท้ายเลยไปท้ายหน้าเลยแล้วเข้าที่คำว่าคณะ ราคาให้ชิคกี้คณะ      ไหนล่ะเมา    แล้วก็เลือกคณะเรานะคะคณะวิทยาศาสตร์อยู่ลำดับ เกือบสุดท้าย    อันสุดท้ายนะคะอันแรกของแถวสุดท้าย คณะวิทยาศาสตร์และเทคโนโลยีให้เข้า เอาไป  เปิดได้ป่ะ    เสร็จแล้วให้คลิกที่สาขาวิชาคอมพิวเตอร์ของเรานะคะ                                                                                                                                                                      ใครยังไม่เข้ามาถึงหน้านี้    ตอนนี้เมื่อกี้เดินไปดู น่าจะเหลือสัก 2-3 คนนะคะ  เด็กๆต้องเข้ามาที่ เว็บสาขานะคะเพราะ สิ่งที่เราจะทำวันนี้ก็คือ อาให้ไปที่คำว่า  ฝึกประสบการณ์วิชาชีพเมนูที่ 1 2 3 อกเมนูที่ 6 นะคะประสบการณ์วิชาชีพตัวนี้           คลิกที่หัวข้อแรกเลยขั้นตอน    คลิกที่หัวข้อแรกนะคะ                    ราคาวิชาก็เข้ามาที่ฝึกประสบการณ์วิชาชีพค่ะ                จะเห็นหนังสือฉบับนี้อยู่ นะคะขั้นตอน    ขอดาวน์โหลดแล้วกัน    เนี่ยนะคะขั้นตอนการฝึก เราจะอยู่ในขั้นตอนนี้นะคะกรอกแบบฟอร์มเสนอที่ฝึก  ปี 3 ยังไม่ต้องกรอกค่ะดูไว้  ในเทอม ปีหน้า มี 3 จะได้ใช้งานระบบนี้นะคะ ฝึกประสบการณ์วิชาชีพเนี่ย ให้ดูไว้ว่ามีขั้นตอนอะไรบ้างก็คือ เราจะต้องกรอกข้อมูลให้คลิกเข้าไปดู เมียนะคะสิ่งที่จะบอกก็คือข้อมูลหน่วยงานได้แก่ชื่อหน่วยงาน วันที่ 1 เห็นไหมถามในส่วนที่ 1  ฝ่ายหรือแผนกนะคะ เพราะฉะนั้นข้อมูลนี้เด็กๆจะกรอกได้ก็ต่อเมื่ออะไรคะ เด็กๆไปที่หน่วยงานที่เด็กๆจะขอฝึก แล้วสอบถามข้อมูลมาว่า รายงานชื่ออะไรฝ่ายหรือแผนกที่เราจะฝึกชื่อว่าอะไร ส่วนลักษณะงานที่นักศึกษาจะได้ปฏิบัติงานก็คือต้องถามฝ่ายนั้นนะคะ เขามีงานด้านไหนให้เราทำนะคะก็เอามาก่อน ลองถามข้อมูลเนาะ  ข้อมูลการส่งหนังสือในที่นี้หมายถึงให้    ถามพังหน่วยงานว่าจะให้ส่งหนังสือถึงใครนะคะ ถ้าหน่วยงานนั้น 10 อย่างเช่นใครที่ไปฝึกที่ศูนย์คอมพายุใช่ไหมพายุไป ที่ศูนย์คอมเนี่ยก็ต้องเป็น ผู้อำนวยการศูนย์  นะคะหรือผู้อำนวยการสำนักอะไรเนี่ยนะคะตามชื่อนั้น เพราะฉะนั้น ตำแหน่งที่จะให้ส่งหนังสือเนี่ยก็จะเป็นตำแหน่งหัวหน้า ผู้บังคับบัญชาระดับสูงของเขานะคะ  พี่นิชื่อหรือแผนกที่อยู่ผู้รับจดหมาย ถ้าเราฝึก  เหมือนพายุฝึกในมหาลัยนะคะ  เราก็ตอบว่า  ไม่ต้องใส่ข้อมูลไว้ก่อนเนาะ ข้อมูลที่อยู่ก็ต้องใส่นะคะแล้วก็ชื่อตรงนี้  หมายถึงชื่อของใครชื่อของ หัวหน้า หัวหน้าฝ่ายหรือพี่เลี้ยงเราก็ได้ถาม  เด็กๆต้องถามพี่ๆนะคะถามพี่ที่เราจะไปฝึกด้วยนะว่า เปิดเลยพอไปถึงหน่วยงานน่ะเปิดให้เขาดูว่าเนี่ยต้อง มีข้อมูลที่จะเกาะดังต่อไปนี้นะคะขอข้อมูลดังต่อไปนี้ละกัน เปิดให้ดูเลยค่ะว่าเราต้องกรอกข้อมูลอะไรบ้างเดี๋ยวพี่เขาก็จะบอกนะคะ เบอร์โทรศัพท์โทรสารอีเมล์ เนี่ยหมายถึงว่าใส่  เกือบครบทุกอย่างเลยนะคะของหน่วยงานน่ะเพราะมันจะเป็นช่องทางไว้ให้ สาขาวิชาหรืออาจารย์ที่เขาจะออกไปนิเทศเด็กๆอ่ะ ติดต่อกับหน่วยงานนั้นๆนะคะเพราะฉะนั้นต้องกรอก นะคะ บอกแล้วว่าจะกรอกได้ก็คือต้องทำอะไรคะถามพี่ๆเค้าเนาะ  ทักใครก่อนเสร็จแล้วก็คลิกถัดไปได้เลย เดี๋ยวจะ  กรอบแม่ประกอบเพื่อให้มันผ่านเฉยๆนะยังไม่ได้ใส่ข้อมูลจริงนะไม่ต้องทำตามที่อธิบายก่อนนะคะ  เด็กๆจะกรอกได้ต่อเมื่อมีข้อมูลแล้วต้องไปปิด        เห็นไหมคะผอ. กองของหน่วยงานเสร็จเขาก็จะให้มาเกาะ ข้อมูลของนักศึกษาเอง ได้ข้อมูลถัดไปก็ต้องกรอกให้ครบนะคะ ใส่ชื่อใส่รหัสใส่เบอร์โทร ใส่ให้ครบตามที่เขียนไว้     อันสุดท้ายแล้วก็จะกดส่ง นะคะ     เพราะฉะนั้นมันจะมีแค่ 2 ส่วนแต่ส่วนแรกเนี่ยเห็นไหมคะในส่วนที่ 1 หลักๆ อะไรเนี่ย  นะครับต้องได้จากหน่วยงานที่เราจะไปฝึก นะคะไปติดต่อเพราะฉะนั้น วันนี้นะคะให้ไปติดต่อแล้วกรอกข้อมูลนี้เพื่อส่ง เพราะเราต้องส่งข้อมูล  แบบฟอร์มสถานที่ฝึกประสบการณ์ให้เสร็จภายใน สัปดาห์นี้นะคะเด็กๆ   โอเคนะคะต่อไป วันต่อไปนะคะที่เด็กๆจะต้องทำเตรียมไว้เลยไปที่หัวข้อ   แล้วหายไปไหน                ที่โหลดมาหายไปไหนล่ะ   แป๊บนึงนะคะ          สิ่งที่ 2 ที่เด็กๆจะต้องทำไปที่หัวข้อที่ 5 นะคะเมื่อกี้บอกให้ทำขั้นตอนที่ 2 ใช่ไหมเพราะทำขั้นตอนที่ 2 เสร็จแล้วเนี่ย ขั้นตอนที่ 3 กับ 4 เนี่ยจะเป็น ของสาขาอื่นเราไม่ได้ประกาศผลวันที่ 16 เพราะเราติด  งานวันวิทยาศาสตร์เราก็เลื่อนมาให้นะคะคืออันนี้มันเป็นปฏิทิน ตอนนี้เราเลื่อนมาให้ก็คือเด็กๆจะต้องส่งภายใน   วันศุกร์นี้นะคะเสร็จแล้ว  ในขั้นตอนนี้เรารอนะคะอากาศมันก็จะเลื่อนไป สัปดาห์หน้าแปลสิ่งที่เราต้องทำอยู่ในข้อที่ 5  กรอกประวัติส่วนตัวโดยดาวน์โหลดแบบฟอร์มเด็กๆก็คลิกลิงค์แบบฟอร์มนะคะ    แบบฟอร์มนี้นะคะ บอกของใครของมัน ไม่ใช่ว่าหน่วยงานนี้ไป 3 คนกรอกด้วยกันไม่ใช่นะคะเพราะ 1 มันจะต้องติด  รูปภาพรูปถ่ายที่จะต้องติดนะคะ  ใส่ชุดนักศึกษานะคะรูปถ่ายหน้าตรงเหมือนรูปถ่ายที่ติดบัตรนักศึกษานะลูก ต้องปิดด้วยนะคะ ก็มากรอกอะไรข้อมูลส่วนตัวอันแรก ชื่อนามสกุลและก็รหัสนักศึกษานะคะชื่อ ใส่นางสาวนายพิมพ์นะคะอันนี้พิมพ์เอาไม่ใช่ ไม่ใช่โหลดแบบฟอร์มแล้ว เขียน เพราะบางคนลายมือ เขียนแล้วอ่านไม่ออกดังนั้นไม่ต้องพิมพ์นะคะพิมพ์แบบฟอร์มนี้ให้เสร็จ แล้วปริ้น นะคะ รูปแล้วก็ปริ้นออกมาส่งนะคะต้องปริ้นออกมาส่งอ่ะเพราะฉะนั้น ตอบข้อมูลตามข้อเลยข้อที่ 1 ชื่อ นะคะ  วงเล็บเนี่ยใส่ไว้เพื่อให้เลือดเพราะฉะนั้นพอเวลาเราไม่ใช้เนี่ย เราก็เอาวงเล็บออกแล้วก็พิมพ์นั่งซ้ายแล้วก็ตามด้วยชื่อเราแล้วก็นามสกุล แล้วก็รหัสให้ไหมคะเขาจะมี ยอมให้คลิกเข้าไปเนี่ย คิดเข้าไปก่อน เข้าบ่าย  เราใช้นางสาวเราก็ลบนายออกง้อใครใช้นายก็ลบนางสาวออก แม่มันเองนะคะแล้วก็ตอบเข้าไปตามช่องนี้  วันเกิด วันเดือนปีเกิดใส่นะคะเนี่ยวันที่เดือนพ.ศใส่ให้ครบ   อายุเท่าไหร่  ศาสนารู้อยู่นะคะตัวเองนับถือศาสนาอะไรใส่เข้าไป ชื่อบิดา  แล้วก็อาชีพของบิดาชื่อมารดาและอาชีพของมารดากรณีที่บิดามารดาเสียชีวิต  ผิดแบบนะคะ หรือไม่ต้องใส่ชื่อ    ใส่เครื่องหมายลบเข้าไปแทนน่ะมันออกเนาะ  อย่างนี้นะคะเครื่องหมายลบที่อยู่ตรง    บวกกับลบนั่นแหละใส่เครื่องหมายลบเข้าไปคิดแบบเข้าไปนะคะ บ้านเลขที่ใส่ตาม  บัตรประชาชนนะเด็กๆอันนี้น่ะ ไปให้ครบนะคะที่อยู่ ตำบล อำเภอ จังหวัดรหัสไปรษณีย์  เดี๋ยวขอโทษขอโทษดูข้อที่ 2 บอกว่าภูมิลำเนาเดิม ภูมิลําเนาเดิมนี่หมายถึงอะไรหมายถึง บ้านเกิดอ่ะ  ไม่หรอกเนาะ ขอที่อยู่ปัจจุบันนะคะ ที่อยู่ปัจจุบันเนี่ยหมายถึง  ที่อยู่ตามเลขบัตรประชาชน ไม่ใช่สิ       ไม่เพราะว่าถ้าพูดถึงที่อยู่ปัจจุบันเด็กๆอ่ะ ส่วนใหญ่เด็กเราอ่ะ   อยู่หอพักกัน  อันนี้อันนี้นะคะอ่างทองภูมิลำเนาเดิมเนี่ยใส่ใส่ที่อยู่ตามบัตร ประชาชนเลยลูก    แล้วที่อยู่ปัจจุบันน่ะก็คือ ใครอยู่หอ นึกออกเนาะ  อยู่หอพักใส่ที่อยู่หอพักนะคะ          เข้าใจไหมข้อ 2 กับข้อ 3 ใช่ต่างกันนะลูกคนละที่นะ  เพราะส่วนใหญ่เด็กๆจะมาจาก ต่างจังหวัดนะคะเพราะฉะนั้นที่อยู่ภูมิลำเนาเดิมก็คือให้ยึดตามบัตรประชาชนเราแล้วก็ วันที่อยู่ปัจจุบันก็คือที่อยู่ที่เด็กๆอยู่ในปัจจุบันนี้เช่น หอพัก พี่เด็กๆอยู่ เลขที่เท่าไหร่นะคะใส่เข้าไป   ตำบลอะไรถนนอะไรใส่นะคะ ส่วนข้อมูลการศึกษาใส่  มัธยมศึกษาตอนต้น มัธยมศึกษาตอนปลายมอต้นมอปลายแล้วก็ ชื่อโรงเรียนชื่อสถานศึกษานั้นก็คือโรงเรียนที่เราเรียนในมต้น ไปมอปลายแล้วก็ เกรดเฉลี่ยใส่นะคะใครไม่มีหามาเด้อ น่าจะมีอยู่จำได้เปล่าไม่รู้ แต่ต้องใส่นะคะ  แล้วก็ปัจจุบัน เฉลี่ยของเทอมที่แล้วนะคะเด็กๆตรงนี้เกรดเฉลี่ยของปัจจุบันนักศึกษาชั้น ปีที่ 4 เกรดเฉลี่ยปัจจุบันให้ดูจากเกรดเฉลี่ยเทอมที่แล้ว นะคะ เติมล่าสุดน่ะ     แล้วก็หัวข้อโครงงาน ของเราชื่อโครงงาน เทคโนโลยีคอมพิวเตอร์นะเด็กๆ ของเราต้องเปลี่ยนเป็นเทคโนโลยีคอมพิวเตอร์นะคะ   คอมพิวเตอร์นะคะ  คอมพิวเตอร์และ    อะไรเนี่ย             ของเราคือตัวนี้นะครับตัวหลังเนี่ย ลบ โครงงานวิทยาการออกก็จะเป็นโครงงาน ของเราจะเป็นตัวนี้นะอาจเดี๋ยวแม่ลบให้ดูเลย ลบเหมือนกันเลยก็ได้ให้พี่เปิดแล้วนะเพราะเสียตัวเองต้องได้พิมพ์ต่อจะได้เหมือน   โครงงานคอมพิวเตอร์  โครงงานเทคโนโลยีคอมพิวเตอร์และดิจิทัลนะคะของเรา   ขอโทษทีลืม  แม่จากแม่นั้นสายตาเลยไม่ได้ขยายให้ขอโทษค่ะ  นะคะ ชื่อเรื่อง โครงงานของเรานะคะ มีเรื่อง  อันนี้ใส่ชื่อโครงงานเรานะเด็กๆ  ส่วนข้อที่ 5 ข้อมูลการทำงานประสบการณ์การทำงาน ใน  เทอมนี้เราไปเตรียมฝึกมาแล้วใช่ไหมก็กรอกไปว่า พี่ไปเตรียมฝึกมาน่ะ มีประสบการณ์อะไรบ้างได้ทำงานอะไรบ้าง งานงานที่เด็กๆไปทำพาร์ทไทม์ก็ใส่ได้นะคะนั่นก็คือข้อมูล การทำงานประสบ การทำงาน   ใส่เข้าไปได้เลยนะคะใครที่     ที่เราเพิ่งไปเตรียมฝึกแล้วเสร็จแล้วนะก็ใส่ได้นะคะว่าเราไปเตรียมฝึกแล้วฝึกเรื่องอะไร นะคะ 6 ข้อที่ 6 ความสามารถพิเศษ  เด็กๆดูนะคะถ้าเรามีไม่ถึง 4 ข้อ ข้อไหน เราทำถึงแค่ 3 ข้อเราก็ลบข้อ 4 ออกเราทำถึง 2 ข้อเราก็ลบ 3-4 ออกอย่างนี้นะคะไม่ใช่มี 1 2 3 4 ก็ใส่มา 1 2 3 4 8 ไม่มีข้อ 3 ข้อ 4 มีอยู่ 2 ข้อนี้ นะคะ ความสามารถพิเศษก็เหมือนกันนะคะทำอะไรได้บ้าง ระบุลงไปนะคะ  นี่หัวข้อที่ 7  วันนี้ เด็กๆอยากฝึกงานอะไรในหน่วยงานเขาเนี่ยเห็นไหมคะ ความสนใจพิเศษในการขอรับการฝึกงานจากหน่วยงาน ก็คือถ้าเราไปฝึกงานกับเขาเนี่ย เราอยากทำอะไรได้ อยากทำอะไรเป็น เขียนลงไปเป็นข้อเช่นอ่ะ สนใจอ่ะ งานด้านกราฟิกปฏิบัติงานด้านกราฟิก ปฏิบัติงานด้าน  การสร้างสื่อ presentation หรือนำเสนออะไรอย่างนี้ก็ระบุลงไปนะคะ  เพราะอะไรเพราะตัวนี้  เพราะหน่วยงานเขาอ่านเขาก็อาจจะส่งเด็กๆ  ไปทำงานในด้านนั้นๆออกนะคะเพราะฉะนั้น อยากได้ความรู้มากน้อยแค่ไหนขึ้นอยู่กับเด็กๆเลยใส่ลงไปเลยนะคะ     ในส่วนที่ 8 บุคคลที่สามารถติดต่อได้  นั่นหมายถึงว่า ติดต่อได้เนี่ยก็คือก็โทรไปหาเขาแล้ว   เขาจะต้องติดต่อได้และก็ติดต่อเจ้าให้ได้ด้วยติดต่อตัวนักศึกษาให้ได้เลยด้วย นะคะ ไม่ใช่ว่าโทรไปหาแล้วก็บอกว่า  ติดต่อนักศึกษาไม่ได้อย่างนี้ไม่ใช่นะคะเบอร์นี้ก็คือ ไม่จำเป็นต้องเป็น พ่อแม่ก็ได้ นะคะ  ก็คือคนที่สามารถติดต่อกับเราได้ตลอดเวลา  ใส่ลงไปให้ครบนะคะว่าเป็นใครบอกความสัมพันธ์ด้วยเป็น ไหมคะความสัมพันธ์ไม่จำเป็นต้องเป็นพ่อแม่ เป็นพี่ก็ได้   หรือเพื่อนก็ได้จะเอาเบอร์ของเพื่อนก็ได้ก็แล้วแต่นะคะก็คือเป็นคนที่ โทรไปปุ๊บเนี่ย ถ้าสมมุติ      เพราะมันเคยมีกรณีไปฝึกงานแล้วหายไป   แล้วพอ  มาลองบุคคลที่สามารถติดต่อได้พอโทรไป  ให้เบอร์พ่อกับแม่ไว้ปรากฏพ่อกับแม่ก็บอกว่าไม่สามารถติดต่อ    ได้อย่างนี้ไม่ใช่เออ มันคือพร้อมจะติดต่อเราให้ได้ทุกข์ เวลานะคะ เพราะอะไรเพราะการฝึกงานในการไปฝึกงานให้นักศึกษา คิดว่าเป็นเสมือนการไปทำงานจริงปฏิบัติงานจริงเขาถึง เขาถึงใช้ว่าเป็นการฝึก ก่อนจะไปทำงานจริงแต่มันต้อง ทำเหมือนทำงานจริงๆนะคะ  วันนั้นกรอกข้อมูลส่วนนี้ให้ครบถ้วนแล้วก็ลงชื่อตัวเอง นะคะ  ไส้กรอกเสร็จแล้วถ้าไม่มั่นใจนะคะ     ส่งมาให้ตรวจตาก่อนส่งมาให้แม่ตรวจก่อนนะส่งใน LINE ก็ได้ ส่งให้แม่หรือพ่อก็ได้นะคะตรวจให้ บางคนอาจจะกรอกผิด    ใส่ข้อมูลไม่ครบนะคะ  ต้องกรอกให้ครบนะคะเพราะเราจะ วันนี้เราจะส่งให้หน่วยงานเขาดูนะคะเด็กๆ มันจะส่งไปกับหนังสือหนังสือฝึกงานน่ะหนังสือที่จะออกให้ในตอน  รูปถ่ายก็ต้องปิดให้เรียบร้อยด้วยห้ามลืมนะคะ   อันนี้ทำ ทำรอได้เลยทำพร้อมเลยเดี๋ยวสัปดาห์หน้ามา ถ้าถ้าเขาประกาศ ชื่อสถานที่ฝึกงานเรียบร้อยแล้วก็ เอาไปส่งมันต้องเอาไปส่งที่สาขานะคะเพราะเด็กๆต้องกรอกข้อมูลให้ครบ   มีใครสงสัยในการกรอกแบบฟอร์ม ถามยกมือได้ ใครสงสัยไหมคะ      งงงงตรงไหนลองลองอ่านทวนดูไม่เข้าใจว่ะ พรุ่งนี้จะกรอกยังไง แม่ก็เปิดให้ดูอธิบายเป็นส่วนๆแล้วนะคะ                วันนี้สัญญาณภาพไม่ค่อยดีเท่าไหร่     น้องๆอยากเห็นมือพี่ๆเขาไหม      มีใครสงสัยข้อไหนหรือเปล่า    เอาใจทั้งหมดนะต้องต้องส่งนะคะปี 40 นะพี่ 4:00 น 1 คนละ ของใครของมันนะไม่ใช่ ผมไปฝึกกับ พี่ส่งคนเดียวไม่ใช่นะคะส่งของใครของมัน      ok นะเดี๋ยวแฝดแสบ  แบบร่อง  ในส่วนของ    ป้อมไปไหนละ                หินส่งค่ะ  เขาไม่ได้ให้ส่งไฟล์นะปริ้นส่งนะ เพราะฉะนั้นถึงได้บอกว่ากรอกให้เรียบร้อยแล้วส่งไฟล์น่ะ แม่ปวด  ถ้าไม่ส่งมาให้ตรวจ ก็ต้องปริ้นมาให้ตรวจก่อน      ไม่ใช่ทำเสร็จไปส่งเองไม่ใช่นะคะ ต้องเอามาให้ตรวจก่อนนะคะเดี๋ยวผิดไปยุ่งเลย                   กรอกข้อมูลมาให้เรียบร้อยนะคะพิมพ์นะคะพิมพ์ กินเสร็จแล้วปริ้น   ติดรูปให้เรียบร้อยแล้วก็ปริ้น กินก่อนแล้วก็ติดลูกยังไงแล้วแต่ ใครมีไฟล์รูปร่างเอาไฟล์รูปใส่เข้าไปนะคะขนาดดูขนาดด้วยนะ รูปขนาด 1 นิ้วนะคะ 1 นิ้ว       ข้อมูลหน่วยงานเมื่อกี้               อ้าวทำไมมันไม่ขึ้น OK   แฝดแฝดต้องถามข้อมูลของ  โรงเรียน 8     ถามข้อมูล แป๊บดูพี่ล่างนะคะเดี๋ยวแม่จะบอก  ให้ดูนะคะข้อมูลที่จะเอามากรอกนี่เห็นไหม   ในที่เป็นฟอร์มในออนไลน์น่ะ  แฟลชติดต่อคุณครูปิ๊กเนาะ  เข้าใจไหมครับ ติดต่อครูปิ๊กแล้วก็แคปหน้าจอน่ะ 8 เปิดแล้วก็แคปหน้าจอส่งไปให้ครูดูว่าต้องการข้อมูล   ส่วนนี้นะคะ แล้วค่อยมากรอกลงให้คุณครูปิ๊กส่งให้ว่า  ส่วนของ ชื่อหน่วยงานแผนกฝ่ายอะไรพวกนี้ให้ครูบิ๊ก ส่งรายละเอียดให้ แล้วแฟนก็มากรอกนะคะเพราะว่า มันจะต้องกรอกเป็นอะไร   อีเมลของเด็กๆใช่ไหมของใครคนใดคนนึง เพราะเขาจะเช็คจากอีเมลนะที่ขึ้นเนี่ย   ในการเข้า Google ของเราอ่ะเป็นเป็นชื่อใครนะคะ    อันเนี้ย       ถ้าคู่กันก็ไปถามด้วยกันได้ถ้าคนเดียวก็ ไปถามเลยนะคะเพราะเพราะตอนที่ให้กรอก ชื่อน่ะอันนั้นน่ะใส่ชื่อ 2 คนกรอกข้อมูลให้ครบอ่ะ ข้อมูลอื่นๆเด็กๆจะต้องติดต่อหน่วยงานนะคะส่วนกลุ่มที่ไปรษณีย์ ขอข้อมูลกับพ่อนะคะ ปุ่มของเขียดอบแล้วก็เชอรี่      โอเคไหมอ่ะตรงตรงแบบฟอร์มที่เป็นออนไลน์มีใครสงสัย ถามนะ  ออนไลน์เด็กๆไปกรอกเองแม่ไม่เห็นด้วยอ่ะ อายุอย่าลืม พายุพายุ อายุต้อง ในส่วนนี้   ไปถามพี่ที่ศูนย์คอมนะครับพายุเข้าใจเนาะอายุเปิดเปิดให้พี่เขาดูแล้วก็ บอกเลย ok นะเข้าใจนะ OK  ok ครับ OK   พี่นิเราเสร็จแล้วนะคะ ส่วนของฝึกประสบการณ์ อันนี้ ทำไม่เสร็จนะไอ้นี่ไอ้ตัวนี้มันต้องส่งวันศุกร์ก่อนวันศุกร์นะ ไอ้ตัวปลอมออนไลน์น่ะสถานที่ฝึกอ่ะ ข้อมูลสถานที่ฝึกงาน ก่อนวันศุกร์แต่ไอ้ตัวใบ ไปที่แปะรูป ประวัติ   ส่งสัปดาห์หน้าได้สัปดาห์นี้ทำให้เสร็จ  เพราะต้องเอามาให้แม่กับพ่อตรวจก่อนเด้อเดี๋ยวผิด นึกออกไหม เขาให้ตรวจก่อนแล้วเราถึงเขายังไม่ให้ส่งไงเพราะว่าเรายังไม่ส่งตัวนี้  ถ้าเรายังไม่มีชื่อสถานที่เนี่ยเข้าไปในระบบอ่ะ ไอ้ตัว ประวัติส่งไปก็ไม่ได้ไง  เพราะไม่มีสถานที่นึกออกเนาะ โอเคนะคะ  โอเคถ้าในส่วนของ ฝึกงานไม่มีปัญหาแล้วอ่ะทีนี้เรามาต่อ   OK เข้าใจนะคะ แม่จะปิดแล้วนะ       เว็บเนี่ยต้องกรอกให้เสร็จภายในศุกร์นี้ต้องส่ง ต้องไปติดต่อหน่วยงานที่เราจะไปฝึกนะคะ     ปีนี้     นี้ทีนี้อยู่ไหนล่ะ    เรียนนะ หา                                                        ที่นี้มาดูนะคะงานที่เรายังค้างสัปดาห์ที่แล้ว แบบประเมินน็อตเด็กๆ วันนี้ เดี๋ยวตอนบ่ายแม่นัด ผู้เ****วชาญไว้ให้แล้วสิ่งที่เด็กๆจะต้องทำ    1 ปริ้นนะคะตรงไปปริ้น  จำได้ไหมเรามีไฟล์ทั้งหมดกี่ไฟล์  ฟรีฟายใช่ไหมคะ เพราะฉะนั้นถ้าจะไปปริ้นน่ะ เราต้องแปลงให้มันเป็น PDF  มันจะได้ไม่เคลื่อนเนาะ เข้าใจไหมคะแปลงเป็น PDF ก่อนแล้วปริ้น  กินแล้ว  แล้วทำยังไงอ่ะเพราะบางบางบางแบบประเมินมันมี 2 แผ่น    เพราะฉะนั้น    ไป 2 ชุดนั้นน่ะ เดี๋ยวคนพาไปน่ะคือพี่พลอยนะคะไปพร้อมกัน นัดอาจารย์เขาไว้แล้วตอนบ่าย บอกเนาะเพราะนะเดี๋ยว แม่อธิบายเสร็จรีบไปปริ้นนะลูกเข้าใจไหม เวลาปริ้นแล้วปวดด้วยหน้ามันเคลื่อนอะไรไหมไม่ใช่ ออกมาแล้วเครื่องปริ้นไปให้อาจารย์เขา หนูก็ไม่ได้นะ ก่อนจะปริ้นหน้าเช็คให้เรียบร้อยนะคะเพราะฉะนั้นเราจะมีเอกสารทั้งหมด เท่าไหร่  4 ชุดใช่ไหมอ่ะก็จัดเป็นชุด ioc ของ   กลับ ioc ความพึงพอใจเนาะก็คือแม่ไอ้ตัว ioc แบบประเมินของใครของมัน ioc ของผู้เ****วชาญกับแบบประเมินผู้เ****วชาญ ioc ของความพึงพอใจของกลุ่มเป้าหมายแบบประเมินของกลุ่มเป้าหมายเป็นคู่นะคะ เป็นคู่อ่ะ ให้ไป  เดี๋ยว  ตอนบ่ายไปหาอาจารย์ ธิดารัตน์กับอาจารย์เกวลีอยู่ไหนตึก  9999999 ตอนบ่ายนะคะ   เดี๋ยวจะบอกพี่พลอยก็คือเนี่ยเดี๋ยวเสร็จแล้วเนี่ยแม่อธิบายเสร็จเนี่ย Print   อย่าลืมว่าตอนปริ้นน่ะเช็คด้วยไม่ใช่    ขอไปเปิดเครื่องที่ร้านปลากด  ขนาดตัวอักษร หรือด้านข้างมัน   ไม่นึกถึงนะมันจะต้องสวยเหมือนที่แม่ตรวจตอนจัดให้เรียบร้อยแล้วนะไม่ใช่ พ่อไปเปิดปิดแล้วมัน ยกไปยกมาแบบนั้นไม่เอานะคะ ต้องสวยนะ โอเคค่ะ  มีใครสงสัยตัวนี้ไหม   ไม่ก็พายุเอาไปคนเดียวไง     เพราะไม่เพราะเขาประเมินให้เราไปยื่นให้ประเมินเฉยๆลูกไม่ได้ ตอบคำถามไปยื่นแบบประเมินให้อาจารย์เขาเฉยๆ        แล้วไฟล์มีไฟล์หรือเปล่าพายุมีไฟล์อยู่กับพายุเอาไปปริ้น LINE ถามเลยงั้นน่ะ นัดไว้ตอนบ่ายเดี๋ยวอาจารย์เขาไม่อยู่ลูก      บิวใช้เครื่องนี้หรือเปล่าวันนั้นน่ะ   เปิดเปิดใน List เลยเปิดเลย เปิดดูเปิด Word แล้วดูชื่อล่าสุดน่ะ  สายล่าสุดน่ะ      นะคะให้เช็คก่อนจะปริ้นนะลูก ไม่ใช่   pdf สั่งปริ้นแล้วมันเบี้ยวไปเบี้ยวมานะไม่เอานะ    ถ้าไม่อย่างนั้นน่ะปริ้นเสร็จน่ะต้องเอาไปให้แม่ตรวจก่อนนะว่าโอเคพร้อมจะไปประเมินไหมนะ ถ้าอย่างนั้นน่ะ               ไอ้แปลงเป็น PDF นะลูกถ้าจะไปปริ้นน่ะมันจะได้ไม่เคลื่อน     โอเคดูด้วยนะครับตรวจด้วยก่อนปริ้นอ่ะ                          มีใครจะถามอะไรไหมคะ              เดี๋ยวปริ้นน่ะเดี๋ยวพลอยจะพาไปปริ้นไงพี่พลอยจะพาไป        ไปพร้อมกันไปหาอาจารย์เขาทีเดียว         ตามมีใครสงสัยอีกหรือเปล่า 88   อันไหน       ฟอร์มเสนอที่ฝึกงาน             เป็นเมียใช่ไหม อันเนี้ย ไม่ต้องปริ้นเขาให้ส่งผ่านพร้อมแปล 88 แม่หมายถึงว่าแฟนน่ะ กล้อง  ต้องแคปหน้าจอตัวนี้  ส่งให้ครูปิ๊ก ส่งไปถามครูปิ๊กให้   เข้าใจไหมครับ ว่าส่วนนี้ 1 เนี่ยข้อมูลหน่วยงานเนี่ย ชื่อโรงเรียนน่ะ ฝ่ายหรือแผนกที่จะฝึกครูบิ๊กจะให้ไปฝึกที่ฝ่ายไหน ลักษณะงานที่ จะให้ทำมีอะไรนะคะ น้ำหนักถามถามแล้วค่อยมากรอก  โอเคไม่ต้องปริ้นมาอันนี้มันเป็นฟอร์มที่ส่งในระบบโลก น้องปริ้นค่ะ    เคนะ  เข้าใจแล้ว Ok  อ้าวมีใครสงสัยให้โอกาสถาม    เครียดหรอ  เครียดแล้วถาม   ใช่ๆอันนี้ ส่งส่งออนไลน์ไม่ต้องปริ้นไม่ต้องปริ้นเดี๋ยวให้ไปถามกลับ ข้อมูลกับพ่อ รถเดี๋ยวไป  คืออันเนี้ย ก่อนจะทำอันนี้เด็กๆวันนี้ ต้องไปประเมินให้มันเสร็จก่อนเข้าใจไหมคะ พี่ๆ พี่ๆต้องไปประเมินให้เสร็จก่อน ให้เรียบร้อยซะก่อน เพราะไอ้ประเมินไอ้ยังมีหลายขั้นตอนที่เราจะมาทำอีกนะคะ ไอ้ตัวนี้พอประเมินเสร็จแล้วค่อย  ไปถามข้อมูลของหน่วยงานเหมือนพายุค่อยพอ พี่พลอยพาเอาแบบประเมินไปให้อาจารย์เขาประเมินเสร็จอายุค่อยไปติดต่อศูนย์คอม โอเคนะ   OK   แล้วคือตอนจะมาทำวันเนี้ยต้องเอาแบบประเมินน่ะไปหา  ไปดำเนินการให้แล้วเสร็จก่อน เพราะพ่อแม่บอกและผู้เ****วชาญ เขามีเวลาว่างให้วันนี้เพราะพรุ่งนี้เขาก็ไม่อยู่  สุขก็ไม่รู้มันจะกลายเป็นเราก็จะช้าไปอีกถ้าไม่ไปวันนี้เราถึงต้อง วันนี้ไง   เออไอ้ตัวปลอมเนี่ย พรุ่งนี้ก็ได้หรอกพรุ่งนี้ก็ทันมันไม่ได้  เออข้อที่มันจะกรอกไม่ได้เยอะมาก อันนี้เราต้องทำแบบประเมินให้เสร็จก่อน เข้าใจนะคะเพราะผู้เ****วชาญเราจะไม่อยู่  ไม่อยู่หลายวันเราทิ้งไม่นึกถึงถ้าเราไปรออุ้ยรออาทิตย์หน้า เกิดอาทิตย์หน้าเขาไม่ว่าง   อาทิตย์นี้วันนี้เขาว่างให้แล้วตอนบ่ายเราไป จัดการให้เรียบร้อย ออกเนาะ ใช่ต้อมต้องต้องดูว่าอันไหนที่เร่งด่วน ต้องทำให้เสร็จก่อนนั้น แม่เลยบอกว่าต้องเอาแบบประเมินน่ะไปจัดการให้เสร็จก่อนนะคะ แล้วค่อย มาทำฝึกประสบการณ์ต่อ   คลิป   โอเคงั้นถ้าไม่มีอะไรสงสัยแล้ว ปล่อยแล้วนะคะเพราะว่าเดี๋ยวเด็กๆจะต้องไปปริ้นเอกสาร  มีหลายคนต่อคิวบ้าง   เดี๋ยว ต้องไปหาข้าวหาปลากินกันอีกตอนเที่ยงอ่ะ  ถ้าอย่างนั้นวันนี้ขอบคุณพี่ล่างนะคะ    หาเด็กๆขอบคุณพี่รามค่ะขอบคุณค่ะ  K สวัสดีค่ะ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(เช้า) 210867</dc:title>
  <dc:creator/>
  <cp:keywords/>
  <dcterms:created xsi:type="dcterms:W3CDTF">2024-08-21T03:56:18Z</dcterms:created>
  <dcterms:modified xsi:type="dcterms:W3CDTF">2024-08-21T03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สิงหาคม 2567 เวลา 09.00 น.</vt:lpwstr>
  </property>
  <property fmtid="{D5CDD505-2E9C-101B-9397-08002B2CF9AE}" pid="3" name="subtitle">
    <vt:lpwstr/>
  </property>
</Properties>
</file>